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262318" w:rsidRDefault="006B4DCD" w:rsidP="008759F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44"/>
          <w:szCs w:val="44"/>
        </w:rPr>
        <w:t>З</w:t>
      </w:r>
      <w:r w:rsidR="008759FC" w:rsidRPr="00262318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D82A6E" w:rsidRDefault="008759FC" w:rsidP="008759FC">
      <w:pPr>
        <w:jc w:val="center"/>
        <w:rPr>
          <w:rFonts w:cs="Times New Roman"/>
          <w:b/>
          <w:sz w:val="28"/>
          <w:szCs w:val="28"/>
          <w:lang w:val="en-US"/>
        </w:rPr>
      </w:pPr>
      <w:r w:rsidRPr="00262318">
        <w:rPr>
          <w:rFonts w:cs="Times New Roman"/>
          <w:b/>
          <w:sz w:val="28"/>
          <w:szCs w:val="28"/>
        </w:rPr>
        <w:t xml:space="preserve">проведено на </w:t>
      </w:r>
      <w:r w:rsidR="00D82A6E">
        <w:rPr>
          <w:rFonts w:cs="Times New Roman"/>
          <w:b/>
          <w:sz w:val="28"/>
          <w:szCs w:val="28"/>
          <w:lang w:val="en-US"/>
        </w:rPr>
        <w:t>08</w:t>
      </w:r>
      <w:r w:rsidRPr="00262318">
        <w:rPr>
          <w:rFonts w:cs="Times New Roman"/>
          <w:b/>
          <w:sz w:val="28"/>
          <w:szCs w:val="28"/>
        </w:rPr>
        <w:t>.</w:t>
      </w:r>
      <w:r w:rsidR="00C07DBD">
        <w:rPr>
          <w:rFonts w:cs="Times New Roman"/>
          <w:b/>
          <w:sz w:val="28"/>
          <w:szCs w:val="28"/>
          <w:lang w:val="en-US"/>
        </w:rPr>
        <w:t>0</w:t>
      </w:r>
      <w:r w:rsidR="00D82A6E">
        <w:rPr>
          <w:rFonts w:cs="Times New Roman"/>
          <w:b/>
          <w:sz w:val="28"/>
          <w:szCs w:val="28"/>
          <w:lang w:val="en-US"/>
        </w:rPr>
        <w:t>5</w:t>
      </w:r>
      <w:r w:rsidR="00BD5ABA" w:rsidRPr="00C43243">
        <w:rPr>
          <w:rFonts w:cs="Times New Roman"/>
          <w:b/>
          <w:sz w:val="28"/>
          <w:szCs w:val="28"/>
          <w:lang w:val="ru-RU"/>
        </w:rPr>
        <w:t>.2</w:t>
      </w:r>
      <w:r w:rsidRPr="00262318">
        <w:rPr>
          <w:rFonts w:cs="Times New Roman"/>
          <w:b/>
          <w:sz w:val="28"/>
          <w:szCs w:val="28"/>
        </w:rPr>
        <w:t>01</w:t>
      </w:r>
      <w:r w:rsidR="00C07DBD">
        <w:rPr>
          <w:rFonts w:cs="Times New Roman"/>
          <w:b/>
          <w:sz w:val="28"/>
          <w:szCs w:val="28"/>
          <w:lang w:val="en-US"/>
        </w:rPr>
        <w:t>8</w:t>
      </w:r>
      <w:r w:rsidR="006B4DCD">
        <w:rPr>
          <w:rFonts w:cs="Times New Roman"/>
          <w:b/>
          <w:sz w:val="28"/>
          <w:szCs w:val="28"/>
        </w:rPr>
        <w:t> г.</w:t>
      </w:r>
    </w:p>
    <w:p w:rsidR="00630995" w:rsidRDefault="00630995" w:rsidP="007417B7">
      <w:pPr>
        <w:jc w:val="both"/>
        <w:rPr>
          <w:rFonts w:cs="Times New Roman"/>
          <w:b/>
          <w:lang w:val="ru-RU"/>
        </w:rPr>
      </w:pPr>
    </w:p>
    <w:p w:rsidR="006B4DCD" w:rsidRDefault="006B4DCD" w:rsidP="00AC48D6">
      <w:pPr>
        <w:shd w:val="clear" w:color="auto" w:fill="FFFFFF" w:themeFill="background1"/>
        <w:ind w:left="1701" w:hanging="1701"/>
        <w:jc w:val="both"/>
        <w:rPr>
          <w:rFonts w:cs="Times New Roman"/>
          <w:b/>
        </w:rPr>
      </w:pPr>
    </w:p>
    <w:p w:rsidR="006B4DCD" w:rsidRDefault="006B4DCD" w:rsidP="00AC48D6">
      <w:pPr>
        <w:shd w:val="clear" w:color="auto" w:fill="FFFFFF" w:themeFill="background1"/>
        <w:ind w:left="1701" w:hanging="1701"/>
        <w:jc w:val="both"/>
        <w:rPr>
          <w:rFonts w:cs="Times New Roman"/>
          <w:b/>
        </w:rPr>
      </w:pPr>
    </w:p>
    <w:p w:rsidR="00162F29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bookmarkStart w:id="0" w:name="_GoBack"/>
      <w:bookmarkEnd w:id="0"/>
      <w:r w:rsidRPr="007417B7">
        <w:rPr>
          <w:rFonts w:cs="Times New Roman"/>
          <w:b/>
        </w:rPr>
        <w:t>Присъствали</w:t>
      </w:r>
      <w:r w:rsidRPr="007417B7">
        <w:rPr>
          <w:rFonts w:cs="Times New Roman"/>
        </w:rPr>
        <w:t>:</w:t>
      </w:r>
      <w:r w:rsidR="001E2350" w:rsidRPr="007417B7">
        <w:rPr>
          <w:rFonts w:cs="Times New Roman"/>
        </w:rPr>
        <w:tab/>
      </w:r>
      <w:r w:rsidR="00B00A82">
        <w:rPr>
          <w:rFonts w:cs="Times New Roman"/>
        </w:rPr>
        <w:t xml:space="preserve">г-н Лазар Лазаров – МТСП; </w:t>
      </w:r>
      <w:r w:rsidR="00C70A4E" w:rsidRPr="007417B7">
        <w:rPr>
          <w:rFonts w:cs="Times New Roman"/>
        </w:rPr>
        <w:t xml:space="preserve">г-жа </w:t>
      </w:r>
      <w:r w:rsidR="00D82A6E">
        <w:rPr>
          <w:rFonts w:cs="Times New Roman"/>
        </w:rPr>
        <w:t>Стефка Лиманска</w:t>
      </w:r>
      <w:r w:rsidR="00C70A4E" w:rsidRPr="007417B7">
        <w:rPr>
          <w:rFonts w:cs="Times New Roman"/>
        </w:rPr>
        <w:t xml:space="preserve"> – МТСП;</w:t>
      </w:r>
      <w:r w:rsidR="00BF0432">
        <w:rPr>
          <w:rFonts w:cs="Times New Roman"/>
        </w:rPr>
        <w:t xml:space="preserve"> </w:t>
      </w:r>
      <w:r w:rsidR="009571D8">
        <w:rPr>
          <w:rFonts w:cs="Times New Roman"/>
        </w:rPr>
        <w:t>г-жа Ма</w:t>
      </w:r>
      <w:r w:rsidR="00D82A6E">
        <w:rPr>
          <w:rFonts w:cs="Times New Roman"/>
        </w:rPr>
        <w:t>рияна</w:t>
      </w:r>
      <w:r w:rsidR="009571D8">
        <w:rPr>
          <w:rFonts w:cs="Times New Roman"/>
        </w:rPr>
        <w:t xml:space="preserve"> </w:t>
      </w:r>
      <w:r w:rsidR="00D82A6E">
        <w:rPr>
          <w:rFonts w:cs="Times New Roman"/>
        </w:rPr>
        <w:t>Павлова</w:t>
      </w:r>
      <w:r w:rsidR="009571D8">
        <w:rPr>
          <w:rFonts w:cs="Times New Roman"/>
        </w:rPr>
        <w:t xml:space="preserve">– НАПОО; </w:t>
      </w:r>
      <w:r w:rsidR="00303B24" w:rsidRPr="002B1F3E">
        <w:rPr>
          <w:rFonts w:cs="Times New Roman"/>
        </w:rPr>
        <w:t>г-</w:t>
      </w:r>
      <w:r w:rsidR="00B00A82">
        <w:rPr>
          <w:rFonts w:cs="Times New Roman"/>
        </w:rPr>
        <w:t>н Драгомир Николов</w:t>
      </w:r>
      <w:r w:rsidR="002B1F3E">
        <w:rPr>
          <w:rFonts w:cs="Times New Roman"/>
        </w:rPr>
        <w:t xml:space="preserve"> </w:t>
      </w:r>
      <w:r w:rsidR="00303B24" w:rsidRPr="007417B7">
        <w:rPr>
          <w:rFonts w:cs="Times New Roman"/>
        </w:rPr>
        <w:t xml:space="preserve">– </w:t>
      </w:r>
      <w:r w:rsidR="00C43243">
        <w:rPr>
          <w:rFonts w:cs="Times New Roman"/>
        </w:rPr>
        <w:t>А</w:t>
      </w:r>
      <w:r w:rsidR="00303B24" w:rsidRPr="007417B7">
        <w:rPr>
          <w:rFonts w:cs="Times New Roman"/>
        </w:rPr>
        <w:t>З;</w:t>
      </w:r>
      <w:r w:rsidR="00DF5BBB" w:rsidRPr="007417B7">
        <w:rPr>
          <w:rFonts w:cs="Times New Roman"/>
        </w:rPr>
        <w:t xml:space="preserve"> </w:t>
      </w:r>
      <w:r w:rsidR="009F3A49" w:rsidRPr="007417B7">
        <w:rPr>
          <w:rFonts w:cs="Times New Roman"/>
        </w:rPr>
        <w:t>г</w:t>
      </w:r>
      <w:r w:rsidR="009F3A49" w:rsidRPr="00E91A7D">
        <w:rPr>
          <w:rFonts w:cs="Times New Roman"/>
        </w:rPr>
        <w:t>-</w:t>
      </w:r>
      <w:r w:rsidR="005A6C19">
        <w:rPr>
          <w:rFonts w:cs="Times New Roman"/>
        </w:rPr>
        <w:t>н</w:t>
      </w:r>
      <w:r w:rsidR="00B16661" w:rsidRPr="007417B7">
        <w:rPr>
          <w:rFonts w:cs="Times New Roman"/>
        </w:rPr>
        <w:t xml:space="preserve"> </w:t>
      </w:r>
      <w:r w:rsidR="0020081F">
        <w:rPr>
          <w:rFonts w:cs="Times New Roman"/>
        </w:rPr>
        <w:t>Георги Милчин</w:t>
      </w:r>
      <w:r w:rsidR="00944728" w:rsidRPr="007417B7">
        <w:rPr>
          <w:rFonts w:cs="Times New Roman"/>
        </w:rPr>
        <w:t xml:space="preserve"> </w:t>
      </w:r>
      <w:r w:rsidR="00ED5932" w:rsidRPr="007417B7">
        <w:rPr>
          <w:rFonts w:cs="Times New Roman"/>
        </w:rPr>
        <w:t xml:space="preserve">– ИА </w:t>
      </w:r>
      <w:r w:rsidR="009F3A49" w:rsidRPr="007417B7">
        <w:rPr>
          <w:rFonts w:cs="Times New Roman"/>
        </w:rPr>
        <w:t>ГИТ</w:t>
      </w:r>
      <w:r w:rsidR="00FD766B" w:rsidRPr="007417B7">
        <w:rPr>
          <w:rFonts w:cs="Times New Roman"/>
        </w:rPr>
        <w:t>;</w:t>
      </w:r>
      <w:r w:rsidR="00FC7102">
        <w:rPr>
          <w:rFonts w:cs="Times New Roman"/>
        </w:rPr>
        <w:t xml:space="preserve"> </w:t>
      </w:r>
      <w:r w:rsidR="0020081F">
        <w:rPr>
          <w:rFonts w:cs="Times New Roman"/>
        </w:rPr>
        <w:t xml:space="preserve">г-н </w:t>
      </w:r>
      <w:r w:rsidR="00C43243">
        <w:rPr>
          <w:rFonts w:cs="Times New Roman"/>
        </w:rPr>
        <w:t>Минчо Коралски</w:t>
      </w:r>
      <w:r w:rsidR="0020081F">
        <w:rPr>
          <w:rFonts w:cs="Times New Roman"/>
        </w:rPr>
        <w:t xml:space="preserve"> – АХУ; г-</w:t>
      </w:r>
      <w:r w:rsidR="002B1F3E">
        <w:rPr>
          <w:rFonts w:cs="Times New Roman"/>
        </w:rPr>
        <w:t>жа Румяна Петкова</w:t>
      </w:r>
      <w:r w:rsidR="0020081F">
        <w:rPr>
          <w:rFonts w:cs="Times New Roman"/>
        </w:rPr>
        <w:t xml:space="preserve"> </w:t>
      </w:r>
      <w:r w:rsidR="00DE0EAD">
        <w:rPr>
          <w:rFonts w:cs="Times New Roman"/>
        </w:rPr>
        <w:t>–</w:t>
      </w:r>
      <w:r w:rsidR="0020081F">
        <w:rPr>
          <w:rFonts w:cs="Times New Roman"/>
        </w:rPr>
        <w:t xml:space="preserve"> АСП;</w:t>
      </w:r>
      <w:r w:rsidR="00DE78CE">
        <w:rPr>
          <w:rFonts w:cs="Times New Roman"/>
          <w:lang w:val="en-US"/>
        </w:rPr>
        <w:t xml:space="preserve"> </w:t>
      </w:r>
      <w:r w:rsidR="00DE78CE">
        <w:rPr>
          <w:rFonts w:cs="Times New Roman"/>
        </w:rPr>
        <w:t xml:space="preserve">г-жа </w:t>
      </w:r>
      <w:r w:rsidR="00D82A6E">
        <w:rPr>
          <w:rFonts w:cs="Times New Roman"/>
        </w:rPr>
        <w:t xml:space="preserve">Юлия Симеонова </w:t>
      </w:r>
      <w:r w:rsidR="00DE78CE">
        <w:rPr>
          <w:rFonts w:cs="Times New Roman"/>
        </w:rPr>
        <w:t>– КНСБ</w:t>
      </w:r>
      <w:r w:rsidR="00D80CCA">
        <w:rPr>
          <w:rFonts w:cs="Times New Roman"/>
        </w:rPr>
        <w:t>;</w:t>
      </w:r>
      <w:r w:rsidR="00DE0EAD">
        <w:rPr>
          <w:rFonts w:cs="Times New Roman"/>
        </w:rPr>
        <w:t xml:space="preserve"> </w:t>
      </w:r>
      <w:r w:rsidR="00D82A6E">
        <w:rPr>
          <w:rFonts w:cs="Times New Roman"/>
        </w:rPr>
        <w:t xml:space="preserve">г-жа Атанаска Тодорова – КНСБ; </w:t>
      </w:r>
      <w:r w:rsidR="00DE0EAD" w:rsidRPr="007417B7">
        <w:rPr>
          <w:rFonts w:cs="Times New Roman"/>
        </w:rPr>
        <w:t>г-</w:t>
      </w:r>
      <w:r w:rsidR="00DE78CE">
        <w:rPr>
          <w:rFonts w:cs="Times New Roman"/>
        </w:rPr>
        <w:t xml:space="preserve">жа </w:t>
      </w:r>
      <w:r w:rsidR="002B1F3E">
        <w:rPr>
          <w:rFonts w:cs="Times New Roman"/>
        </w:rPr>
        <w:t xml:space="preserve">Мария Петрова </w:t>
      </w:r>
      <w:r w:rsidR="00B84C0B">
        <w:rPr>
          <w:rFonts w:cs="Times New Roman"/>
        </w:rPr>
        <w:t xml:space="preserve">- </w:t>
      </w:r>
      <w:r w:rsidR="00B84C0B" w:rsidRPr="007417B7">
        <w:rPr>
          <w:rFonts w:cs="Times New Roman"/>
        </w:rPr>
        <w:t>КТ „Подкрепа”</w:t>
      </w:r>
      <w:r w:rsidR="002B1F3E">
        <w:rPr>
          <w:rFonts w:cs="Times New Roman"/>
        </w:rPr>
        <w:t xml:space="preserve">; </w:t>
      </w:r>
      <w:r w:rsidR="00311866" w:rsidRPr="007417B7">
        <w:rPr>
          <w:rFonts w:cs="Times New Roman"/>
        </w:rPr>
        <w:t>г-</w:t>
      </w:r>
      <w:r w:rsidR="00D82A6E">
        <w:rPr>
          <w:rFonts w:cs="Times New Roman"/>
        </w:rPr>
        <w:t>жа Росица Стелиянова</w:t>
      </w:r>
      <w:r w:rsidR="00311866" w:rsidRPr="007417B7">
        <w:rPr>
          <w:rFonts w:cs="Times New Roman"/>
        </w:rPr>
        <w:t xml:space="preserve"> – АИКБ; </w:t>
      </w:r>
      <w:r w:rsidR="00AE4F51" w:rsidRPr="007417B7">
        <w:rPr>
          <w:rFonts w:cs="Times New Roman"/>
        </w:rPr>
        <w:t>г</w:t>
      </w:r>
      <w:r w:rsidR="00AE4F51" w:rsidRPr="007417B7">
        <w:rPr>
          <w:rFonts w:cs="Times New Roman"/>
          <w:b/>
        </w:rPr>
        <w:t>-</w:t>
      </w:r>
      <w:r w:rsidR="00AE4F51" w:rsidRPr="007417B7">
        <w:rPr>
          <w:rFonts w:cs="Times New Roman"/>
        </w:rPr>
        <w:t>жа</w:t>
      </w:r>
      <w:r w:rsidR="00250717" w:rsidRPr="007417B7">
        <w:rPr>
          <w:rFonts w:cs="Times New Roman"/>
        </w:rPr>
        <w:t xml:space="preserve"> </w:t>
      </w:r>
      <w:r w:rsidR="00A64874">
        <w:rPr>
          <w:rFonts w:cs="Times New Roman"/>
        </w:rPr>
        <w:t>Антоанета Кацарова</w:t>
      </w:r>
      <w:r w:rsidR="007D51BD">
        <w:rPr>
          <w:rFonts w:cs="Times New Roman"/>
        </w:rPr>
        <w:t xml:space="preserve"> </w:t>
      </w:r>
      <w:r w:rsidR="00AE4F51" w:rsidRPr="007417B7">
        <w:rPr>
          <w:rFonts w:cs="Times New Roman"/>
        </w:rPr>
        <w:t xml:space="preserve">– БСК; </w:t>
      </w:r>
      <w:r w:rsidR="00171AAB" w:rsidRPr="007417B7">
        <w:rPr>
          <w:rFonts w:cs="Times New Roman"/>
        </w:rPr>
        <w:t xml:space="preserve">г-жа </w:t>
      </w:r>
      <w:r w:rsidR="00F50A9E">
        <w:rPr>
          <w:rFonts w:cs="Times New Roman"/>
        </w:rPr>
        <w:t>Здравка Георгиева</w:t>
      </w:r>
      <w:r w:rsidR="00171AAB" w:rsidRPr="007417B7">
        <w:rPr>
          <w:rFonts w:cs="Times New Roman"/>
        </w:rPr>
        <w:t xml:space="preserve"> </w:t>
      </w:r>
      <w:r w:rsidR="00C37417" w:rsidRPr="007417B7">
        <w:rPr>
          <w:rFonts w:cs="Times New Roman"/>
        </w:rPr>
        <w:t>–</w:t>
      </w:r>
      <w:r w:rsidR="00171AAB" w:rsidRPr="007417B7">
        <w:rPr>
          <w:rFonts w:cs="Times New Roman"/>
        </w:rPr>
        <w:t xml:space="preserve"> БТПП</w:t>
      </w:r>
      <w:r w:rsidR="00D82A6E">
        <w:rPr>
          <w:rFonts w:cs="Times New Roman"/>
        </w:rPr>
        <w:t>; г-жа Радосвета Господинова – ССИ;</w:t>
      </w:r>
      <w:r w:rsidR="00B675C6">
        <w:rPr>
          <w:rFonts w:cs="Times New Roman"/>
        </w:rPr>
        <w:t xml:space="preserve"> г-жа Валентина Георгиева </w:t>
      </w:r>
      <w:r w:rsidR="00CF5181">
        <w:rPr>
          <w:rFonts w:cs="Times New Roman"/>
        </w:rPr>
        <w:t>–</w:t>
      </w:r>
      <w:r w:rsidR="00B675C6">
        <w:rPr>
          <w:rFonts w:cs="Times New Roman"/>
        </w:rPr>
        <w:t xml:space="preserve"> ССИ</w:t>
      </w:r>
    </w:p>
    <w:p w:rsidR="00CF5181" w:rsidRDefault="00CF518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6B4DCD" w:rsidRDefault="006B4DCD" w:rsidP="00AC48D6">
      <w:pPr>
        <w:shd w:val="clear" w:color="auto" w:fill="FFFFFF" w:themeFill="background1"/>
        <w:ind w:left="1701" w:hanging="1701"/>
        <w:jc w:val="both"/>
        <w:rPr>
          <w:rFonts w:cs="Times New Roman"/>
          <w:b/>
        </w:rPr>
      </w:pPr>
    </w:p>
    <w:p w:rsidR="00CF5181" w:rsidRPr="00B1674F" w:rsidRDefault="00CF518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CF5181">
        <w:rPr>
          <w:rFonts w:cs="Times New Roman"/>
          <w:b/>
        </w:rPr>
        <w:t>Поканени:</w:t>
      </w:r>
      <w:r w:rsidR="00D82A6E">
        <w:rPr>
          <w:rFonts w:cs="Times New Roman"/>
          <w:b/>
        </w:rPr>
        <w:t xml:space="preserve"> </w:t>
      </w:r>
      <w:r w:rsidR="00D82A6E" w:rsidRPr="00D82A6E">
        <w:rPr>
          <w:rFonts w:cs="Times New Roman"/>
        </w:rPr>
        <w:t>Милена Георгиева</w:t>
      </w:r>
      <w:r w:rsidR="00B1674F">
        <w:rPr>
          <w:rFonts w:cs="Times New Roman"/>
        </w:rPr>
        <w:t xml:space="preserve">– АЗ; </w:t>
      </w:r>
    </w:p>
    <w:p w:rsidR="000D2152" w:rsidRPr="000D2152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  <w:lang w:val="en-US"/>
        </w:rPr>
      </w:pPr>
    </w:p>
    <w:p w:rsidR="006B4DCD" w:rsidRDefault="006B4DCD" w:rsidP="007417B7">
      <w:pPr>
        <w:jc w:val="both"/>
        <w:rPr>
          <w:rFonts w:cs="Times New Roman"/>
          <w:b/>
        </w:rPr>
      </w:pPr>
    </w:p>
    <w:p w:rsidR="003E59E7" w:rsidRDefault="003E59E7" w:rsidP="007417B7">
      <w:pPr>
        <w:jc w:val="both"/>
        <w:rPr>
          <w:rFonts w:cs="Times New Roman"/>
          <w:b/>
          <w:lang w:val="en-US"/>
        </w:rPr>
      </w:pPr>
      <w:r w:rsidRPr="007417B7">
        <w:rPr>
          <w:rFonts w:cs="Times New Roman"/>
          <w:b/>
        </w:rPr>
        <w:t>Заседанието има необходимия кворум и се счита за редовно</w:t>
      </w:r>
      <w:r w:rsidR="001C37B0" w:rsidRPr="007417B7">
        <w:rPr>
          <w:rFonts w:cs="Times New Roman"/>
          <w:b/>
        </w:rPr>
        <w:t>.</w:t>
      </w:r>
    </w:p>
    <w:p w:rsidR="00057815" w:rsidRDefault="00057815" w:rsidP="007417B7">
      <w:pPr>
        <w:jc w:val="both"/>
        <w:rPr>
          <w:rFonts w:cs="Times New Roman"/>
          <w:b/>
          <w:lang w:val="en-US"/>
        </w:rPr>
      </w:pPr>
    </w:p>
    <w:p w:rsidR="006B4DCD" w:rsidRDefault="006B4DCD" w:rsidP="007417B7">
      <w:pPr>
        <w:outlineLvl w:val="0"/>
        <w:rPr>
          <w:rFonts w:cs="Times New Roman"/>
        </w:rPr>
      </w:pPr>
    </w:p>
    <w:p w:rsidR="004265F4" w:rsidRDefault="00143892" w:rsidP="007417B7">
      <w:pPr>
        <w:outlineLvl w:val="0"/>
        <w:rPr>
          <w:rFonts w:cs="Times New Roman"/>
        </w:rPr>
      </w:pPr>
      <w:r w:rsidRPr="007417B7">
        <w:rPr>
          <w:rFonts w:cs="Times New Roman"/>
        </w:rPr>
        <w:t xml:space="preserve">Заседанието се проведе при следния </w:t>
      </w:r>
      <w:r w:rsidR="00F9646B" w:rsidRPr="007417B7">
        <w:rPr>
          <w:rFonts w:cs="Times New Roman"/>
        </w:rPr>
        <w:t>днев</w:t>
      </w:r>
      <w:r w:rsidRPr="007417B7">
        <w:rPr>
          <w:rFonts w:cs="Times New Roman"/>
        </w:rPr>
        <w:t>ен ред</w:t>
      </w:r>
      <w:r w:rsidR="004265F4" w:rsidRPr="007417B7">
        <w:rPr>
          <w:rFonts w:cs="Times New Roman"/>
        </w:rPr>
        <w:t>:</w:t>
      </w:r>
    </w:p>
    <w:p w:rsidR="00D448B8" w:rsidRPr="00CA4986" w:rsidRDefault="00D448B8" w:rsidP="00D448B8">
      <w:pPr>
        <w:jc w:val="both"/>
        <w:rPr>
          <w:rFonts w:cs="Times New Roman"/>
        </w:rPr>
      </w:pPr>
    </w:p>
    <w:p w:rsidR="003E3246" w:rsidRPr="00CA4986" w:rsidRDefault="003E3246" w:rsidP="003E3246">
      <w:pPr>
        <w:numPr>
          <w:ilvl w:val="0"/>
          <w:numId w:val="18"/>
        </w:numPr>
        <w:ind w:left="1134" w:hanging="283"/>
        <w:jc w:val="both"/>
        <w:rPr>
          <w:rFonts w:cs="Times New Roman"/>
        </w:rPr>
      </w:pPr>
      <w:r w:rsidRPr="00CA4986">
        <w:rPr>
          <w:rFonts w:cs="Times New Roman"/>
        </w:rPr>
        <w:t>Обсъждане на проекти на Критерии за избор на операции по Оперативна програма „Развитие на човешките ресурси“ 2014-2020;</w:t>
      </w:r>
    </w:p>
    <w:p w:rsidR="003E3246" w:rsidRPr="00CA4986" w:rsidRDefault="003E3246" w:rsidP="003E3246">
      <w:pPr>
        <w:ind w:left="1134"/>
        <w:jc w:val="both"/>
        <w:rPr>
          <w:rFonts w:cs="Times New Roman"/>
        </w:rPr>
      </w:pPr>
    </w:p>
    <w:p w:rsidR="003E3246" w:rsidRPr="00CA4986" w:rsidRDefault="003E3246" w:rsidP="003E3246">
      <w:pPr>
        <w:numPr>
          <w:ilvl w:val="0"/>
          <w:numId w:val="18"/>
        </w:numPr>
        <w:ind w:left="1134" w:hanging="283"/>
        <w:jc w:val="both"/>
        <w:rPr>
          <w:rFonts w:cs="Times New Roman"/>
        </w:rPr>
      </w:pPr>
      <w:r w:rsidRPr="00CA4986">
        <w:rPr>
          <w:rFonts w:cs="Times New Roman"/>
        </w:rPr>
        <w:t>Разни</w:t>
      </w:r>
    </w:p>
    <w:p w:rsidR="00D9099E" w:rsidRPr="00CA4986" w:rsidRDefault="00D9099E" w:rsidP="00D9099E">
      <w:pPr>
        <w:pStyle w:val="ListParagraph"/>
        <w:jc w:val="both"/>
        <w:rPr>
          <w:rFonts w:eastAsia="Times New Roman"/>
          <w:color w:val="000000"/>
          <w:lang w:eastAsia="en-US"/>
        </w:rPr>
      </w:pPr>
    </w:p>
    <w:p w:rsidR="00E45B41" w:rsidRDefault="00E45B41" w:rsidP="00E955F4">
      <w:pPr>
        <w:jc w:val="both"/>
        <w:rPr>
          <w:b/>
          <w:sz w:val="16"/>
          <w:szCs w:val="16"/>
        </w:rPr>
      </w:pPr>
    </w:p>
    <w:p w:rsidR="00E45B41" w:rsidRDefault="00E45B41" w:rsidP="00E955F4">
      <w:pPr>
        <w:jc w:val="both"/>
        <w:rPr>
          <w:b/>
          <w:sz w:val="16"/>
          <w:szCs w:val="16"/>
        </w:rPr>
      </w:pPr>
    </w:p>
    <w:p w:rsidR="006B4DCD" w:rsidRDefault="006B4DCD" w:rsidP="00E955F4">
      <w:pPr>
        <w:jc w:val="both"/>
        <w:rPr>
          <w:b/>
          <w:sz w:val="16"/>
          <w:szCs w:val="16"/>
        </w:rPr>
      </w:pPr>
    </w:p>
    <w:p w:rsidR="006B4DCD" w:rsidRDefault="006B4DCD" w:rsidP="00E955F4">
      <w:pPr>
        <w:jc w:val="both"/>
        <w:rPr>
          <w:b/>
          <w:sz w:val="16"/>
          <w:szCs w:val="16"/>
        </w:rPr>
      </w:pPr>
    </w:p>
    <w:p w:rsidR="006B4DCD" w:rsidRDefault="006B4DCD" w:rsidP="00E955F4">
      <w:pPr>
        <w:jc w:val="both"/>
        <w:rPr>
          <w:b/>
          <w:sz w:val="16"/>
          <w:szCs w:val="16"/>
        </w:rPr>
      </w:pPr>
    </w:p>
    <w:p w:rsidR="00E45B41" w:rsidRDefault="00E45B41" w:rsidP="00E955F4">
      <w:pPr>
        <w:jc w:val="both"/>
        <w:rPr>
          <w:b/>
          <w:sz w:val="16"/>
          <w:szCs w:val="16"/>
        </w:rPr>
      </w:pPr>
    </w:p>
    <w:p w:rsidR="00E45B41" w:rsidRPr="005E3386" w:rsidRDefault="00E45B41" w:rsidP="00E45B41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5E3386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E45B41" w:rsidRDefault="00E45B41" w:rsidP="00E45B41">
      <w:pPr>
        <w:jc w:val="center"/>
        <w:rPr>
          <w:rFonts w:cs="Times New Roman"/>
          <w:b/>
          <w:u w:val="single"/>
        </w:rPr>
      </w:pPr>
    </w:p>
    <w:p w:rsidR="00E45B41" w:rsidRDefault="00E45B41" w:rsidP="00E45B41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По първа точка от дневния ред</w:t>
      </w:r>
    </w:p>
    <w:p w:rsidR="00E45B41" w:rsidRDefault="00E45B41" w:rsidP="00E45B41">
      <w:pPr>
        <w:jc w:val="center"/>
        <w:rPr>
          <w:rFonts w:cs="Times New Roman"/>
          <w:b/>
          <w:u w:val="single"/>
        </w:rPr>
      </w:pPr>
    </w:p>
    <w:p w:rsidR="009E623F" w:rsidRDefault="00E45B41" w:rsidP="00E45B41">
      <w:pPr>
        <w:tabs>
          <w:tab w:val="left" w:pos="195"/>
        </w:tabs>
        <w:jc w:val="both"/>
        <w:outlineLvl w:val="0"/>
        <w:rPr>
          <w:rFonts w:cs="Times New Roman"/>
        </w:rPr>
      </w:pPr>
      <w:r>
        <w:rPr>
          <w:rFonts w:eastAsia="Calibri" w:cs="Times New Roman"/>
          <w:color w:val="auto"/>
        </w:rPr>
        <w:t xml:space="preserve">НСНЗ подкрепя </w:t>
      </w:r>
      <w:r w:rsidRPr="00CA4986">
        <w:rPr>
          <w:rFonts w:cs="Times New Roman"/>
        </w:rPr>
        <w:t>проекти</w:t>
      </w:r>
      <w:r>
        <w:rPr>
          <w:rFonts w:cs="Times New Roman"/>
        </w:rPr>
        <w:t>те</w:t>
      </w:r>
      <w:r w:rsidRPr="00CA4986">
        <w:rPr>
          <w:rFonts w:cs="Times New Roman"/>
        </w:rPr>
        <w:t xml:space="preserve"> на Критерии за избор на операции по Оперативна програма „Развитие </w:t>
      </w:r>
      <w:r>
        <w:rPr>
          <w:rFonts w:cs="Times New Roman"/>
        </w:rPr>
        <w:t>на човешките ресурси“ 2014-2020 и предлага те да бъдат обсъдени в рамките на Комитета за наблюдение на ОП РЧР.</w:t>
      </w:r>
    </w:p>
    <w:p w:rsidR="00E45B41" w:rsidRDefault="00E45B41" w:rsidP="004B2A5F">
      <w:pPr>
        <w:tabs>
          <w:tab w:val="left" w:pos="195"/>
        </w:tabs>
        <w:outlineLvl w:val="0"/>
        <w:rPr>
          <w:rFonts w:cs="Times New Roman"/>
        </w:rPr>
      </w:pPr>
    </w:p>
    <w:p w:rsidR="00E45B41" w:rsidRDefault="00E45B41" w:rsidP="004B2A5F">
      <w:pPr>
        <w:tabs>
          <w:tab w:val="left" w:pos="195"/>
        </w:tabs>
        <w:outlineLvl w:val="0"/>
        <w:rPr>
          <w:rFonts w:cs="Times New Roman"/>
          <w:b/>
          <w:sz w:val="16"/>
          <w:szCs w:val="16"/>
          <w:u w:val="single"/>
        </w:rPr>
      </w:pPr>
    </w:p>
    <w:sectPr w:rsidR="00E45B41" w:rsidSect="00C51E03">
      <w:footerReference w:type="even" r:id="rId8"/>
      <w:footerReference w:type="default" r:id="rId9"/>
      <w:pgSz w:w="12240" w:h="15840"/>
      <w:pgMar w:top="851" w:right="1325" w:bottom="851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06E" w:rsidRDefault="007B106E">
      <w:r>
        <w:separator/>
      </w:r>
    </w:p>
  </w:endnote>
  <w:endnote w:type="continuationSeparator" w:id="0">
    <w:p w:rsidR="007B106E" w:rsidRDefault="007B1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B4DCD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06E" w:rsidRDefault="007B106E">
      <w:r>
        <w:separator/>
      </w:r>
    </w:p>
  </w:footnote>
  <w:footnote w:type="continuationSeparator" w:id="0">
    <w:p w:rsidR="007B106E" w:rsidRDefault="007B10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65pt;height:10.6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2820A7F"/>
    <w:multiLevelType w:val="hybridMultilevel"/>
    <w:tmpl w:val="55DC7296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772BB5"/>
    <w:multiLevelType w:val="hybridMultilevel"/>
    <w:tmpl w:val="78E42C6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1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936082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5" w15:restartNumberingAfterBreak="0">
    <w:nsid w:val="633248F3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26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21"/>
  </w:num>
  <w:num w:numId="5">
    <w:abstractNumId w:val="7"/>
  </w:num>
  <w:num w:numId="6">
    <w:abstractNumId w:val="18"/>
  </w:num>
  <w:num w:numId="7">
    <w:abstractNumId w:val="6"/>
  </w:num>
  <w:num w:numId="8">
    <w:abstractNumId w:val="3"/>
  </w:num>
  <w:num w:numId="9">
    <w:abstractNumId w:val="16"/>
  </w:num>
  <w:num w:numId="10">
    <w:abstractNumId w:val="22"/>
  </w:num>
  <w:num w:numId="11">
    <w:abstractNumId w:val="0"/>
  </w:num>
  <w:num w:numId="12">
    <w:abstractNumId w:val="4"/>
  </w:num>
  <w:num w:numId="13">
    <w:abstractNumId w:val="14"/>
  </w:num>
  <w:num w:numId="14">
    <w:abstractNumId w:val="23"/>
  </w:num>
  <w:num w:numId="15">
    <w:abstractNumId w:val="1"/>
  </w:num>
  <w:num w:numId="16">
    <w:abstractNumId w:val="2"/>
  </w:num>
  <w:num w:numId="17">
    <w:abstractNumId w:val="5"/>
  </w:num>
  <w:num w:numId="18">
    <w:abstractNumId w:val="10"/>
  </w:num>
  <w:num w:numId="19">
    <w:abstractNumId w:val="17"/>
  </w:num>
  <w:num w:numId="20">
    <w:abstractNumId w:val="12"/>
  </w:num>
  <w:num w:numId="21">
    <w:abstractNumId w:val="19"/>
  </w:num>
  <w:num w:numId="22">
    <w:abstractNumId w:val="26"/>
  </w:num>
  <w:num w:numId="23">
    <w:abstractNumId w:val="8"/>
  </w:num>
  <w:num w:numId="24">
    <w:abstractNumId w:val="20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</w:num>
  <w:num w:numId="27">
    <w:abstractNumId w:val="10"/>
  </w:num>
  <w:num w:numId="28">
    <w:abstractNumId w:val="25"/>
  </w:num>
  <w:num w:numId="29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225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9B7"/>
    <w:rsid w:val="0007729D"/>
    <w:rsid w:val="000776EB"/>
    <w:rsid w:val="000777B8"/>
    <w:rsid w:val="00077BE0"/>
    <w:rsid w:val="00077C69"/>
    <w:rsid w:val="00077C9A"/>
    <w:rsid w:val="00077DFF"/>
    <w:rsid w:val="0008054D"/>
    <w:rsid w:val="000808FF"/>
    <w:rsid w:val="00080944"/>
    <w:rsid w:val="000809AB"/>
    <w:rsid w:val="000809BE"/>
    <w:rsid w:val="00080FCD"/>
    <w:rsid w:val="0008127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2572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760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11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6A0A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5864"/>
    <w:rsid w:val="0012630C"/>
    <w:rsid w:val="0012632C"/>
    <w:rsid w:val="001264FD"/>
    <w:rsid w:val="001266A9"/>
    <w:rsid w:val="001268CA"/>
    <w:rsid w:val="00126C26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AF5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855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330"/>
    <w:rsid w:val="00176646"/>
    <w:rsid w:val="00176FA6"/>
    <w:rsid w:val="00177014"/>
    <w:rsid w:val="001773B3"/>
    <w:rsid w:val="0017782E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85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37C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780"/>
    <w:rsid w:val="001D4842"/>
    <w:rsid w:val="001D4974"/>
    <w:rsid w:val="001D4B6E"/>
    <w:rsid w:val="001D4C4C"/>
    <w:rsid w:val="001D5541"/>
    <w:rsid w:val="001D5726"/>
    <w:rsid w:val="001D5D09"/>
    <w:rsid w:val="001D613B"/>
    <w:rsid w:val="001D653C"/>
    <w:rsid w:val="001D65FA"/>
    <w:rsid w:val="001D68AD"/>
    <w:rsid w:val="001D6B8D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231"/>
    <w:rsid w:val="001F7389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3C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2AE"/>
    <w:rsid w:val="002245B4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7A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192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37A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32B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3AF"/>
    <w:rsid w:val="0027240E"/>
    <w:rsid w:val="002724A4"/>
    <w:rsid w:val="0027251A"/>
    <w:rsid w:val="0027252B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530"/>
    <w:rsid w:val="00296690"/>
    <w:rsid w:val="00296792"/>
    <w:rsid w:val="00296897"/>
    <w:rsid w:val="00296B70"/>
    <w:rsid w:val="00296C08"/>
    <w:rsid w:val="00296F79"/>
    <w:rsid w:val="00297454"/>
    <w:rsid w:val="002978A7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7E4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C8B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77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E77"/>
    <w:rsid w:val="002D500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F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2D23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50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307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3CC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2D9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4D0D"/>
    <w:rsid w:val="003A5183"/>
    <w:rsid w:val="003A5248"/>
    <w:rsid w:val="003A53DC"/>
    <w:rsid w:val="003A53FB"/>
    <w:rsid w:val="003A583D"/>
    <w:rsid w:val="003A62ED"/>
    <w:rsid w:val="003A64DF"/>
    <w:rsid w:val="003A676F"/>
    <w:rsid w:val="003A7821"/>
    <w:rsid w:val="003A78E3"/>
    <w:rsid w:val="003A7918"/>
    <w:rsid w:val="003A7A12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578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61E"/>
    <w:rsid w:val="003C7A96"/>
    <w:rsid w:val="003C7AA6"/>
    <w:rsid w:val="003C7C9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A4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2F22"/>
    <w:rsid w:val="003E30DB"/>
    <w:rsid w:val="003E3246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0BF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CAD"/>
    <w:rsid w:val="00432D6D"/>
    <w:rsid w:val="00432EFA"/>
    <w:rsid w:val="004333D6"/>
    <w:rsid w:val="0043355C"/>
    <w:rsid w:val="004339B5"/>
    <w:rsid w:val="00433AD8"/>
    <w:rsid w:val="00433CDE"/>
    <w:rsid w:val="00433DE6"/>
    <w:rsid w:val="0043418A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360D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234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6DB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5F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C1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5E6F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479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37B"/>
    <w:rsid w:val="005019A7"/>
    <w:rsid w:val="00501BA4"/>
    <w:rsid w:val="005021D8"/>
    <w:rsid w:val="0050229A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372"/>
    <w:rsid w:val="005578A9"/>
    <w:rsid w:val="00557A00"/>
    <w:rsid w:val="00557B9F"/>
    <w:rsid w:val="00557C4C"/>
    <w:rsid w:val="00557DE4"/>
    <w:rsid w:val="00557E5D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D1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6E4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C028E"/>
    <w:rsid w:val="005C064A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35"/>
    <w:rsid w:val="005C4D7F"/>
    <w:rsid w:val="005C4F13"/>
    <w:rsid w:val="005C51D0"/>
    <w:rsid w:val="005C52A4"/>
    <w:rsid w:val="005C5941"/>
    <w:rsid w:val="005C5960"/>
    <w:rsid w:val="005C5E7D"/>
    <w:rsid w:val="005C5F9C"/>
    <w:rsid w:val="005C60FE"/>
    <w:rsid w:val="005C6120"/>
    <w:rsid w:val="005C62FA"/>
    <w:rsid w:val="005C708D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8BB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5B8"/>
    <w:rsid w:val="005E38C0"/>
    <w:rsid w:val="005E3911"/>
    <w:rsid w:val="005E397E"/>
    <w:rsid w:val="005E3993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51C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02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37EA3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BCC"/>
    <w:rsid w:val="00667E95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60B3"/>
    <w:rsid w:val="0067626C"/>
    <w:rsid w:val="00676600"/>
    <w:rsid w:val="00676767"/>
    <w:rsid w:val="006769BE"/>
    <w:rsid w:val="00676AB7"/>
    <w:rsid w:val="00676B73"/>
    <w:rsid w:val="0067723F"/>
    <w:rsid w:val="006777A6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77A"/>
    <w:rsid w:val="006A7964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DCD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9AF"/>
    <w:rsid w:val="006E2AD7"/>
    <w:rsid w:val="006E3B59"/>
    <w:rsid w:val="006E3DBD"/>
    <w:rsid w:val="006E47DC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B3F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06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71"/>
    <w:rsid w:val="007B5F71"/>
    <w:rsid w:val="007B64BD"/>
    <w:rsid w:val="007B69EE"/>
    <w:rsid w:val="007B7001"/>
    <w:rsid w:val="007B7207"/>
    <w:rsid w:val="007B7489"/>
    <w:rsid w:val="007B76CD"/>
    <w:rsid w:val="007B795D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079DF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1F8D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65E"/>
    <w:rsid w:val="008747D4"/>
    <w:rsid w:val="00874CD4"/>
    <w:rsid w:val="00874D40"/>
    <w:rsid w:val="00874E42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246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68D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4AC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3DB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1AEF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0DE"/>
    <w:rsid w:val="00916228"/>
    <w:rsid w:val="0091633B"/>
    <w:rsid w:val="00916375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CDE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C6D"/>
    <w:rsid w:val="00957DF3"/>
    <w:rsid w:val="009600AD"/>
    <w:rsid w:val="0096018A"/>
    <w:rsid w:val="009601DF"/>
    <w:rsid w:val="00960719"/>
    <w:rsid w:val="0096093A"/>
    <w:rsid w:val="00960E94"/>
    <w:rsid w:val="00960ECF"/>
    <w:rsid w:val="00960F98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7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B08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B40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389"/>
    <w:rsid w:val="009E5B9C"/>
    <w:rsid w:val="009E623F"/>
    <w:rsid w:val="009E677C"/>
    <w:rsid w:val="009E6DF5"/>
    <w:rsid w:val="009E7006"/>
    <w:rsid w:val="009E70DA"/>
    <w:rsid w:val="009E7228"/>
    <w:rsid w:val="009F013A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133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A73"/>
    <w:rsid w:val="00AA5BFC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5DA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F7"/>
    <w:rsid w:val="00B12D99"/>
    <w:rsid w:val="00B13072"/>
    <w:rsid w:val="00B13104"/>
    <w:rsid w:val="00B135A4"/>
    <w:rsid w:val="00B136A3"/>
    <w:rsid w:val="00B13C8A"/>
    <w:rsid w:val="00B14412"/>
    <w:rsid w:val="00B144B7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3F8E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32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179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6FC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410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07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365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6BE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09A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0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634E"/>
    <w:rsid w:val="00C364E6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1E03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57B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CD6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370"/>
    <w:rsid w:val="00C9455A"/>
    <w:rsid w:val="00C94818"/>
    <w:rsid w:val="00C949B0"/>
    <w:rsid w:val="00C94E14"/>
    <w:rsid w:val="00C954B4"/>
    <w:rsid w:val="00C9592A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4986"/>
    <w:rsid w:val="00CA5015"/>
    <w:rsid w:val="00CA510B"/>
    <w:rsid w:val="00CA538C"/>
    <w:rsid w:val="00CA548A"/>
    <w:rsid w:val="00CA5522"/>
    <w:rsid w:val="00CA5581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36A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66"/>
    <w:rsid w:val="00CE2FBC"/>
    <w:rsid w:val="00CE31AB"/>
    <w:rsid w:val="00CE32DA"/>
    <w:rsid w:val="00CE3403"/>
    <w:rsid w:val="00CE398F"/>
    <w:rsid w:val="00CE39CE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3A5"/>
    <w:rsid w:val="00D0665B"/>
    <w:rsid w:val="00D0684A"/>
    <w:rsid w:val="00D06E87"/>
    <w:rsid w:val="00D06F39"/>
    <w:rsid w:val="00D073F4"/>
    <w:rsid w:val="00D07A21"/>
    <w:rsid w:val="00D1031F"/>
    <w:rsid w:val="00D10411"/>
    <w:rsid w:val="00D105D0"/>
    <w:rsid w:val="00D107A0"/>
    <w:rsid w:val="00D10ECE"/>
    <w:rsid w:val="00D11551"/>
    <w:rsid w:val="00D116B8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CA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69B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A6E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66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80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19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9A0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B4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23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727"/>
    <w:rsid w:val="00EA478D"/>
    <w:rsid w:val="00EA48D3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461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4215"/>
    <w:rsid w:val="00F0432E"/>
    <w:rsid w:val="00F04523"/>
    <w:rsid w:val="00F04854"/>
    <w:rsid w:val="00F04ED5"/>
    <w:rsid w:val="00F0514E"/>
    <w:rsid w:val="00F051F7"/>
    <w:rsid w:val="00F0548D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940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07A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A06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6E6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504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1A3"/>
    <w:rsid w:val="00FD23E6"/>
    <w:rsid w:val="00FD250C"/>
    <w:rsid w:val="00FD280A"/>
    <w:rsid w:val="00FD28C7"/>
    <w:rsid w:val="00FD29B6"/>
    <w:rsid w:val="00FD2B00"/>
    <w:rsid w:val="00FD2B3B"/>
    <w:rsid w:val="00FD2CAA"/>
    <w:rsid w:val="00FD3236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1BD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292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83A65C1"/>
  <w15:docId w15:val="{0826D1C3-E3EC-4809-A5E2-0665309B4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26DBC7-1B18-464E-8150-17BB8B9AE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2</cp:revision>
  <cp:lastPrinted>2018-07-25T11:24:00Z</cp:lastPrinted>
  <dcterms:created xsi:type="dcterms:W3CDTF">2019-03-20T12:12:00Z</dcterms:created>
  <dcterms:modified xsi:type="dcterms:W3CDTF">2019-03-20T12:12:00Z</dcterms:modified>
</cp:coreProperties>
</file>